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1045" w:rsidRDefault="00201760">
      <w:pPr>
        <w:pStyle w:val="Heading2"/>
      </w:pPr>
      <w:bookmarkStart w:id="0" w:name="Xc2308ba2816d1f57189be82a29e78eac6a9e80b"/>
      <w:r>
        <w:t>Experiment [2]: [Linux file systems permissions and essential commands]</w:t>
      </w:r>
    </w:p>
    <w:p w:rsidR="00831045" w:rsidRDefault="00201760">
      <w:pPr>
        <w:pStyle w:val="Heading3"/>
      </w:pPr>
      <w:bookmarkStart w:id="1" w:name="Xd068ebcde27b30182f439fffe5bff565364ab7f"/>
      <w:r>
        <w:t>Name: Tushita Sharma Roll.: 590029121 Date: 2025-09-19</w:t>
      </w:r>
    </w:p>
    <w:p w:rsidR="00831045" w:rsidRDefault="00201760">
      <w:pPr>
        <w:pStyle w:val="Heading3"/>
      </w:pPr>
      <w:bookmarkStart w:id="2" w:name="aim"/>
      <w:bookmarkEnd w:id="1"/>
      <w:r>
        <w:t>AIM:</w:t>
      </w:r>
    </w:p>
    <w:p w:rsidR="00831045" w:rsidRDefault="00201760">
      <w:pPr>
        <w:pStyle w:val="Compact"/>
        <w:numPr>
          <w:ilvl w:val="0"/>
          <w:numId w:val="2"/>
        </w:numPr>
      </w:pPr>
      <w:r>
        <w:t>[To Learn linux file systems permissions and essential commands]</w:t>
      </w:r>
    </w:p>
    <w:p w:rsidR="00831045" w:rsidRDefault="00201760">
      <w:pPr>
        <w:pStyle w:val="Heading3"/>
      </w:pPr>
      <w:bookmarkStart w:id="3" w:name="requirements"/>
      <w:bookmarkEnd w:id="2"/>
      <w:r>
        <w:t>Requirements:</w:t>
      </w:r>
    </w:p>
    <w:p w:rsidR="00831045" w:rsidRDefault="00201760">
      <w:pPr>
        <w:pStyle w:val="Compact"/>
        <w:numPr>
          <w:ilvl w:val="0"/>
          <w:numId w:val="3"/>
        </w:numPr>
      </w:pPr>
      <w:r>
        <w:t>[Any Linux Distro, any kind of text editor (vs code, vim, notepad, nano, etc)]</w:t>
      </w:r>
    </w:p>
    <w:p w:rsidR="00831045" w:rsidRDefault="00201760">
      <w:pPr>
        <w:pStyle w:val="Heading3"/>
      </w:pPr>
      <w:bookmarkStart w:id="4" w:name="theory"/>
      <w:bookmarkEnd w:id="3"/>
      <w:r>
        <w:t>Theory:</w:t>
      </w:r>
    </w:p>
    <w:p w:rsidR="00831045" w:rsidRDefault="00201760">
      <w:pPr>
        <w:pStyle w:val="Compact"/>
        <w:numPr>
          <w:ilvl w:val="0"/>
          <w:numId w:val="4"/>
        </w:numPr>
      </w:pPr>
      <w:r>
        <w:t>[Basic Linux file systems permissions and essential commands]</w:t>
      </w:r>
    </w:p>
    <w:p w:rsidR="00831045" w:rsidRDefault="00201760">
      <w:pPr>
        <w:pStyle w:val="Heading2"/>
      </w:pPr>
      <w:bookmarkStart w:id="5" w:name="procedure-observations"/>
      <w:bookmarkEnd w:id="0"/>
      <w:bookmarkEnd w:id="4"/>
      <w:r>
        <w:t>Procedure &amp; Observations</w:t>
      </w:r>
    </w:p>
    <w:p w:rsidR="00831045" w:rsidRDefault="00201760">
      <w:pPr>
        <w:pStyle w:val="Heading2"/>
      </w:pPr>
      <w:bookmarkStart w:id="6" w:name="task-1-directory-navigation"/>
      <w:bookmarkEnd w:id="5"/>
      <w:r>
        <w:t>TASK 1: [Directory Navigation]</w:t>
      </w:r>
    </w:p>
    <w:p w:rsidR="00831045" w:rsidRDefault="00201760">
      <w:pPr>
        <w:pStyle w:val="Heading2"/>
      </w:pPr>
      <w:bookmarkStart w:id="7" w:name="task-statement"/>
      <w:bookmarkEnd w:id="6"/>
      <w:r>
        <w:t>Task Statement:</w:t>
      </w:r>
    </w:p>
    <w:p w:rsidR="00831045" w:rsidRDefault="00201760">
      <w:pPr>
        <w:pStyle w:val="Compact"/>
        <w:numPr>
          <w:ilvl w:val="0"/>
          <w:numId w:val="5"/>
        </w:numPr>
      </w:pPr>
      <w:r>
        <w:t>[Create a directory called test_pro</w:t>
      </w:r>
      <w:r>
        <w:t>ject in your home directory, then create subdirectories docs, scripts, and data inside it. Navigate to the scripts directory and display your current path.]</w:t>
      </w:r>
    </w:p>
    <w:p w:rsidR="00831045" w:rsidRDefault="00201760">
      <w:pPr>
        <w:pStyle w:val="Heading2"/>
      </w:pPr>
      <w:bookmarkStart w:id="8" w:name="explanation"/>
      <w:bookmarkEnd w:id="7"/>
      <w:r>
        <w:t>Explanation:</w:t>
      </w:r>
    </w:p>
    <w:p w:rsidR="00831045" w:rsidRDefault="00201760">
      <w:pPr>
        <w:pStyle w:val="Compact"/>
        <w:numPr>
          <w:ilvl w:val="0"/>
          <w:numId w:val="6"/>
        </w:numPr>
      </w:pPr>
      <w:r>
        <w:t>[ Use mkdir to create the wanted directory we can use cd to navigate and use pwd to sh</w:t>
      </w:r>
      <w:r>
        <w:t>ow current path ]</w:t>
      </w:r>
    </w:p>
    <w:p w:rsidR="00831045" w:rsidRDefault="00201760">
      <w:pPr>
        <w:pStyle w:val="Heading2"/>
      </w:pPr>
      <w:bookmarkStart w:id="9" w:name="commands"/>
      <w:bookmarkEnd w:id="8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mkdir test_project</w:t>
      </w:r>
      <w:r>
        <w:br/>
      </w:r>
      <w:r>
        <w:rPr>
          <w:rStyle w:val="VerbatimChar"/>
        </w:rPr>
        <w:t>cd test_project</w:t>
      </w:r>
      <w:r>
        <w:br/>
      </w:r>
      <w:r>
        <w:rPr>
          <w:rStyle w:val="VerbatimChar"/>
        </w:rPr>
        <w:t>mkdir docs, scripts, data</w:t>
      </w:r>
      <w:r>
        <w:br/>
      </w:r>
      <w:r>
        <w:rPr>
          <w:rStyle w:val="VerbatimChar"/>
        </w:rPr>
        <w:t>cd scipts</w:t>
      </w:r>
      <w:r>
        <w:br/>
      </w:r>
      <w:r>
        <w:rPr>
          <w:rStyle w:val="VerbatimChar"/>
        </w:rPr>
        <w:t>pwd     </w:t>
      </w:r>
    </w:p>
    <w:p w:rsidR="00831045" w:rsidRDefault="00201760">
      <w:pPr>
        <w:pStyle w:val="FirstParagraph"/>
      </w:pPr>
      <w:r>
        <w:t>Output:</w:t>
      </w:r>
      <w:r w:rsidR="00E8775A">
        <w:t xml:space="preserve"> 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883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 2.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10" w:name="task-2-file-creation-and-content"/>
      <w:bookmarkEnd w:id="9"/>
      <w:r>
        <w:t>TASK 2: [FIle Creation and Content]</w:t>
      </w:r>
    </w:p>
    <w:p w:rsidR="00831045" w:rsidRDefault="00201760">
      <w:pPr>
        <w:pStyle w:val="Heading2"/>
      </w:pPr>
      <w:bookmarkStart w:id="11" w:name="task-statement-1"/>
      <w:bookmarkEnd w:id="10"/>
      <w:r>
        <w:t>Task Statement:</w:t>
      </w:r>
    </w:p>
    <w:p w:rsidR="00831045" w:rsidRDefault="00201760">
      <w:pPr>
        <w:pStyle w:val="Compact"/>
        <w:numPr>
          <w:ilvl w:val="0"/>
          <w:numId w:val="7"/>
        </w:numPr>
      </w:pPr>
      <w:r>
        <w:t>[Create three files in the docs directory: readme.txt, notes.txt, and todo.txt. Add th</w:t>
      </w:r>
      <w:r>
        <w:t>e text “Project documentation” to readme.txt and “Important notes” to notes.txt. Display the contents of both files.]</w:t>
      </w:r>
    </w:p>
    <w:p w:rsidR="00831045" w:rsidRDefault="00201760">
      <w:pPr>
        <w:pStyle w:val="Heading2"/>
      </w:pPr>
      <w:bookmarkStart w:id="12" w:name="explanation-1"/>
      <w:bookmarkEnd w:id="11"/>
      <w:r>
        <w:lastRenderedPageBreak/>
        <w:t>Explanation:</w:t>
      </w:r>
    </w:p>
    <w:p w:rsidR="00831045" w:rsidRDefault="00201760">
      <w:pPr>
        <w:pStyle w:val="Compact"/>
        <w:numPr>
          <w:ilvl w:val="0"/>
          <w:numId w:val="8"/>
        </w:numPr>
      </w:pPr>
      <w:r>
        <w:t>[We can use touch to create empty files and using echo “text” &gt; file.txt to add content to a file and using cat to display fi</w:t>
      </w:r>
      <w:r>
        <w:t>le contents]</w:t>
      </w:r>
    </w:p>
    <w:p w:rsidR="00831045" w:rsidRDefault="00201760">
      <w:pPr>
        <w:pStyle w:val="Heading2"/>
      </w:pPr>
      <w:bookmarkStart w:id="13" w:name="commands-1"/>
      <w:bookmarkEnd w:id="12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 xml:space="preserve">cd docs </w:t>
      </w:r>
      <w:r>
        <w:br/>
      </w:r>
      <w:r>
        <w:rPr>
          <w:rStyle w:val="VerbatimChar"/>
        </w:rPr>
        <w:t xml:space="preserve">touch readme.txt notes.txt todo.txt </w:t>
      </w:r>
      <w:r>
        <w:br/>
      </w:r>
      <w:r>
        <w:rPr>
          <w:rStyle w:val="VerbatimChar"/>
        </w:rPr>
        <w:t>echo "Project documentation" &gt; readme.txt</w:t>
      </w:r>
      <w:r>
        <w:br/>
      </w:r>
      <w:r>
        <w:rPr>
          <w:rStyle w:val="VerbatimChar"/>
        </w:rPr>
        <w:t>echo "Important notes" &gt; notes.txt</w:t>
      </w:r>
      <w:r>
        <w:br/>
      </w:r>
      <w:r>
        <w:rPr>
          <w:rStyle w:val="VerbatimChar"/>
        </w:rPr>
        <w:t>cat notes.txt</w:t>
      </w:r>
      <w:r>
        <w:br/>
      </w:r>
      <w:r>
        <w:rPr>
          <w:rStyle w:val="VerbatimChar"/>
        </w:rPr>
        <w:t>cat readme.txt</w:t>
      </w:r>
    </w:p>
    <w:p w:rsidR="00831045" w:rsidRDefault="00201760">
      <w:pPr>
        <w:pStyle w:val="Heading3"/>
      </w:pPr>
      <w:bookmarkStart w:id="14" w:name="output"/>
      <w:r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8616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2.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15" w:name="task-3-file-operations"/>
      <w:bookmarkEnd w:id="13"/>
      <w:bookmarkEnd w:id="14"/>
      <w:r>
        <w:t>TASK 3: [FIle Operations]</w:t>
      </w:r>
    </w:p>
    <w:p w:rsidR="00831045" w:rsidRDefault="00201760">
      <w:pPr>
        <w:pStyle w:val="Heading2"/>
      </w:pPr>
      <w:bookmarkStart w:id="16" w:name="task-statement-2"/>
      <w:bookmarkEnd w:id="15"/>
      <w:r>
        <w:t>Task Statement:</w:t>
      </w:r>
    </w:p>
    <w:p w:rsidR="00831045" w:rsidRDefault="00201760">
      <w:pPr>
        <w:pStyle w:val="Compact"/>
        <w:numPr>
          <w:ilvl w:val="0"/>
          <w:numId w:val="9"/>
        </w:numPr>
      </w:pPr>
      <w:r>
        <w:t>[Copy readme.txt to the data directory and rename the copy to project_info.txt. Then move todo.txt from docs to scripts directory.]</w:t>
      </w:r>
    </w:p>
    <w:p w:rsidR="00831045" w:rsidRDefault="00201760">
      <w:pPr>
        <w:pStyle w:val="Heading2"/>
      </w:pPr>
      <w:bookmarkStart w:id="17" w:name="explanation-2"/>
      <w:bookmarkEnd w:id="16"/>
      <w:r>
        <w:t>Explanation:</w:t>
      </w:r>
    </w:p>
    <w:p w:rsidR="00831045" w:rsidRDefault="00201760">
      <w:pPr>
        <w:pStyle w:val="Compact"/>
        <w:numPr>
          <w:ilvl w:val="0"/>
          <w:numId w:val="10"/>
        </w:numPr>
      </w:pPr>
      <w:r>
        <w:t>[- We can use the cp source destination to copy files and using the mv oldname newname to rename files also usi</w:t>
      </w:r>
      <w:r>
        <w:t>ng the same command mv file directory/ to move files to another directory we can also combine copy and rename: cp file.txt newdir/newname.txt]</w:t>
      </w:r>
    </w:p>
    <w:p w:rsidR="00831045" w:rsidRDefault="00201760">
      <w:pPr>
        <w:pStyle w:val="Heading2"/>
      </w:pPr>
      <w:bookmarkStart w:id="18" w:name="commands-2"/>
      <w:bookmarkEnd w:id="17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cp readme.txt data/project_info.txt</w:t>
      </w:r>
    </w:p>
    <w:p w:rsidR="00831045" w:rsidRDefault="00201760">
      <w:pPr>
        <w:pStyle w:val="FirstParagraph"/>
      </w:pPr>
      <w:r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977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2.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19" w:name="task-4-file-permissions"/>
      <w:bookmarkEnd w:id="18"/>
      <w:r>
        <w:t>TASK 4: [FIle Permissions]</w:t>
      </w:r>
    </w:p>
    <w:p w:rsidR="00831045" w:rsidRDefault="00201760">
      <w:pPr>
        <w:pStyle w:val="Heading2"/>
      </w:pPr>
      <w:bookmarkStart w:id="20" w:name="task-statement-3"/>
      <w:bookmarkEnd w:id="19"/>
      <w:r>
        <w:t>Task Statement:</w:t>
      </w:r>
    </w:p>
    <w:p w:rsidR="00831045" w:rsidRDefault="00201760">
      <w:pPr>
        <w:pStyle w:val="Compact"/>
        <w:numPr>
          <w:ilvl w:val="0"/>
          <w:numId w:val="11"/>
        </w:numPr>
      </w:pPr>
      <w:r>
        <w:t>[Create a shel</w:t>
      </w:r>
      <w:r>
        <w:t>l script file called backup.sh in the scripts directory. Add the content #!/bin/bash and echo “Backup complete” to it. Make the file executable only for the owner.]</w:t>
      </w:r>
    </w:p>
    <w:p w:rsidR="00831045" w:rsidRDefault="00201760">
      <w:pPr>
        <w:pStyle w:val="Heading2"/>
      </w:pPr>
      <w:bookmarkStart w:id="21" w:name="explanation-3"/>
      <w:bookmarkEnd w:id="20"/>
      <w:r>
        <w:lastRenderedPageBreak/>
        <w:t>Explanation:</w:t>
      </w:r>
    </w:p>
    <w:p w:rsidR="00831045" w:rsidRDefault="00201760">
      <w:pPr>
        <w:pStyle w:val="Compact"/>
        <w:numPr>
          <w:ilvl w:val="0"/>
          <w:numId w:val="12"/>
        </w:numPr>
      </w:pPr>
      <w:r>
        <w:t xml:space="preserve">[Using chmod u+x filename we can make the file executable for user only using </w:t>
      </w:r>
      <w:r>
        <w:t>ls -l to check for permissions also script files typically need executable permission to run]</w:t>
      </w:r>
    </w:p>
    <w:p w:rsidR="00831045" w:rsidRDefault="00201760">
      <w:pPr>
        <w:pStyle w:val="Heading2"/>
      </w:pPr>
      <w:bookmarkStart w:id="22" w:name="commands-3"/>
      <w:bookmarkEnd w:id="21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 xml:space="preserve">cd scripts </w:t>
      </w:r>
      <w:r>
        <w:br/>
      </w:r>
      <w:r>
        <w:rPr>
          <w:rStyle w:val="VerbatimChar"/>
        </w:rPr>
        <w:t>touch backup.sh &gt; echo "Backup complete"</w:t>
      </w:r>
      <w:r>
        <w:br/>
      </w:r>
      <w:r>
        <w:rPr>
          <w:rStyle w:val="VerbatimChar"/>
        </w:rPr>
        <w:t>chmod u+x backup.sh</w:t>
      </w:r>
    </w:p>
    <w:p w:rsidR="00831045" w:rsidRDefault="00201760">
      <w:pPr>
        <w:pStyle w:val="FirstParagraph"/>
      </w:pPr>
      <w:r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1061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2.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23" w:name="task-5-file-viewing"/>
      <w:bookmarkEnd w:id="22"/>
      <w:r>
        <w:t>TASK 5: [FIle Viewing]</w:t>
      </w:r>
    </w:p>
    <w:p w:rsidR="00831045" w:rsidRDefault="00201760">
      <w:pPr>
        <w:pStyle w:val="Heading2"/>
      </w:pPr>
      <w:bookmarkStart w:id="24" w:name="task-statement-4"/>
      <w:bookmarkEnd w:id="23"/>
      <w:r>
        <w:t>Task Statement:</w:t>
      </w:r>
    </w:p>
    <w:p w:rsidR="00831045" w:rsidRDefault="00201760">
      <w:pPr>
        <w:pStyle w:val="Compact"/>
        <w:numPr>
          <w:ilvl w:val="0"/>
          <w:numId w:val="13"/>
        </w:numPr>
      </w:pPr>
      <w:r>
        <w:t>[Create a file called numbers.txt with numbers 1 to 20 (each on a new line). Display only the first 5 lines, then only the last 3 lines, then search for lines containing the number “1”.]</w:t>
      </w:r>
    </w:p>
    <w:p w:rsidR="00831045" w:rsidRDefault="00201760">
      <w:pPr>
        <w:pStyle w:val="Heading2"/>
      </w:pPr>
      <w:bookmarkStart w:id="25" w:name="explanation-4"/>
      <w:bookmarkEnd w:id="24"/>
      <w:r>
        <w:t>Explanation:</w:t>
      </w:r>
    </w:p>
    <w:p w:rsidR="00831045" w:rsidRDefault="00201760">
      <w:pPr>
        <w:pStyle w:val="Compact"/>
        <w:numPr>
          <w:ilvl w:val="0"/>
          <w:numId w:val="14"/>
        </w:numPr>
      </w:pPr>
      <w:r>
        <w:t>[ I can quickly generate a list of numbers by running se</w:t>
      </w:r>
      <w:r>
        <w:t>q 1 20 &gt; numbers.txt. To check the first few numbers, I use head -n 5 to see the first 5 lines, and tail -n 3 to see the last 3 lines. If I want to find all numbers containing a “1”, I can use grep “1”. Alternatively, I could create the list manually by us</w:t>
      </w:r>
      <w:r>
        <w:t>ing multiple echo commands.]</w:t>
      </w:r>
    </w:p>
    <w:p w:rsidR="00831045" w:rsidRDefault="00201760">
      <w:pPr>
        <w:pStyle w:val="Heading2"/>
      </w:pPr>
      <w:bookmarkStart w:id="26" w:name="commands-4"/>
      <w:bookmarkEnd w:id="25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seq 1 20 &gt; numbers.txt</w:t>
      </w:r>
      <w:r>
        <w:br/>
      </w:r>
      <w:r>
        <w:rPr>
          <w:rStyle w:val="VerbatimChar"/>
        </w:rPr>
        <w:t>head -n 5</w:t>
      </w:r>
      <w:r>
        <w:br/>
      </w:r>
      <w:r>
        <w:rPr>
          <w:rStyle w:val="VerbatimChar"/>
        </w:rPr>
        <w:t>tail -n 3</w:t>
      </w:r>
      <w:r>
        <w:br/>
      </w:r>
      <w:r>
        <w:rPr>
          <w:rStyle w:val="VerbatimChar"/>
        </w:rPr>
        <w:t>grep "1"</w:t>
      </w:r>
    </w:p>
    <w:p w:rsidR="00831045" w:rsidRDefault="00201760">
      <w:pPr>
        <w:pStyle w:val="Heading3"/>
      </w:pPr>
      <w:bookmarkStart w:id="27" w:name="output-1"/>
      <w:r>
        <w:lastRenderedPageBreak/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27457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2.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28" w:name="task-6-text-editing"/>
      <w:bookmarkEnd w:id="26"/>
      <w:bookmarkEnd w:id="27"/>
      <w:r>
        <w:t>TASK 6: [Text Editing]</w:t>
      </w:r>
    </w:p>
    <w:p w:rsidR="00831045" w:rsidRDefault="00201760">
      <w:pPr>
        <w:pStyle w:val="Heading2"/>
      </w:pPr>
      <w:bookmarkStart w:id="29" w:name="task-statement-5"/>
      <w:bookmarkEnd w:id="28"/>
      <w:r>
        <w:t>Task Statement:</w:t>
      </w:r>
    </w:p>
    <w:p w:rsidR="00831045" w:rsidRDefault="00201760">
      <w:pPr>
        <w:pStyle w:val="Compact"/>
        <w:numPr>
          <w:ilvl w:val="0"/>
          <w:numId w:val="15"/>
        </w:numPr>
      </w:pPr>
      <w:r>
        <w:t>[Using nano, create a file called config.txt with the following content:</w:t>
      </w:r>
    </w:p>
    <w:p w:rsidR="00831045" w:rsidRDefault="00201760">
      <w:pPr>
        <w:pStyle w:val="FirstParagraph"/>
      </w:pPr>
      <w:r>
        <w:t>Database=localhost Port=5432 Username=admin</w:t>
      </w:r>
    </w:p>
    <w:p w:rsidR="00831045" w:rsidRDefault="00201760">
      <w:pPr>
        <w:pStyle w:val="BodyText"/>
      </w:pPr>
      <w:r>
        <w:t>Save the file and then display its contents.]</w:t>
      </w:r>
    </w:p>
    <w:p w:rsidR="00831045" w:rsidRDefault="00201760">
      <w:pPr>
        <w:pStyle w:val="Heading2"/>
      </w:pPr>
      <w:bookmarkStart w:id="30" w:name="explanation-5"/>
      <w:bookmarkEnd w:id="29"/>
      <w:r>
        <w:t>Explanation:</w:t>
      </w:r>
    </w:p>
    <w:p w:rsidR="00831045" w:rsidRDefault="00201760">
      <w:pPr>
        <w:pStyle w:val="Compact"/>
        <w:numPr>
          <w:ilvl w:val="0"/>
          <w:numId w:val="16"/>
        </w:numPr>
      </w:pPr>
      <w:r>
        <w:t>[I open a file in Nano using nano filename.txt and type my content normally. Once I’m done, I press Ctrl+O to save the file and Ctrl+X to exit Nano. After that, I use cat to check the contents and</w:t>
      </w:r>
      <w:r>
        <w:t xml:space="preserve"> make sure everything was saved correctly.]</w:t>
      </w:r>
    </w:p>
    <w:p w:rsidR="00831045" w:rsidRDefault="00201760">
      <w:pPr>
        <w:pStyle w:val="Heading2"/>
      </w:pPr>
      <w:bookmarkStart w:id="31" w:name="commands-5"/>
      <w:bookmarkEnd w:id="30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vim config.txt</w:t>
      </w:r>
      <w:r>
        <w:br/>
      </w:r>
      <w:r>
        <w:rPr>
          <w:rStyle w:val="VerbatimChar"/>
        </w:rPr>
        <w:t>cat config.txt</w:t>
      </w:r>
    </w:p>
    <w:p w:rsidR="00831045" w:rsidRDefault="00201760">
      <w:pPr>
        <w:pStyle w:val="FirstParagraph"/>
      </w:pPr>
      <w:r>
        <w:t>Alternatively</w:t>
      </w:r>
    </w:p>
    <w:p w:rsidR="00831045" w:rsidRDefault="00201760">
      <w:pPr>
        <w:pStyle w:val="SourceCode"/>
      </w:pPr>
      <w:r>
        <w:rPr>
          <w:rStyle w:val="VerbatimChar"/>
        </w:rPr>
        <w:t>nano config.txt</w:t>
      </w:r>
      <w:r>
        <w:br/>
      </w:r>
      <w:r>
        <w:rPr>
          <w:rStyle w:val="VerbatimChar"/>
        </w:rPr>
        <w:t>cat config.txt</w:t>
      </w:r>
    </w:p>
    <w:p w:rsidR="00831045" w:rsidRDefault="00201760">
      <w:pPr>
        <w:pStyle w:val="Heading3"/>
      </w:pPr>
      <w:bookmarkStart w:id="32" w:name="output-2"/>
      <w:r>
        <w:lastRenderedPageBreak/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1125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2.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33" w:name="task-7-system-information"/>
      <w:bookmarkEnd w:id="31"/>
      <w:bookmarkEnd w:id="32"/>
      <w:r>
        <w:t>TASK 7: [System Information]</w:t>
      </w:r>
    </w:p>
    <w:p w:rsidR="00831045" w:rsidRDefault="00201760">
      <w:pPr>
        <w:pStyle w:val="Heading2"/>
      </w:pPr>
      <w:bookmarkStart w:id="34" w:name="task-statement-6"/>
      <w:bookmarkEnd w:id="33"/>
      <w:r>
        <w:t>Task Statement:</w:t>
      </w:r>
    </w:p>
    <w:p w:rsidR="00831045" w:rsidRDefault="00201760">
      <w:pPr>
        <w:pStyle w:val="Compact"/>
        <w:numPr>
          <w:ilvl w:val="0"/>
          <w:numId w:val="17"/>
        </w:numPr>
      </w:pPr>
      <w:r>
        <w:t>[Create a file called system_info.txt that contains: your username, curr</w:t>
      </w:r>
      <w:r>
        <w:t>ent date, your current directory, and disk usage information in human-readable format.]</w:t>
      </w:r>
    </w:p>
    <w:p w:rsidR="00831045" w:rsidRDefault="00201760">
      <w:pPr>
        <w:pStyle w:val="Heading2"/>
      </w:pPr>
      <w:bookmarkStart w:id="35" w:name="explanation-6"/>
      <w:bookmarkEnd w:id="34"/>
      <w:r>
        <w:t>Explanation:</w:t>
      </w:r>
    </w:p>
    <w:p w:rsidR="00831045" w:rsidRDefault="00201760">
      <w:pPr>
        <w:pStyle w:val="Compact"/>
        <w:numPr>
          <w:ilvl w:val="0"/>
          <w:numId w:val="18"/>
        </w:numPr>
      </w:pPr>
      <w:r>
        <w:t>[I can use whoami to check my username, date to see the current date, and pwd to know my current directory. To check disk usage, I use df -h. I can save th</w:t>
      </w:r>
      <w:r>
        <w:t>e output of any command to a file by using redirection like command &gt;&gt; filename.txt. If I want to add labels, I use echo like this: echo “Username:” &gt;&gt; file.txt.]</w:t>
      </w:r>
    </w:p>
    <w:p w:rsidR="00831045" w:rsidRDefault="00201760">
      <w:pPr>
        <w:pStyle w:val="Heading2"/>
      </w:pPr>
      <w:bookmarkStart w:id="36" w:name="commands-6"/>
      <w:bookmarkEnd w:id="35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cd scripts</w:t>
      </w:r>
      <w:r>
        <w:br/>
      </w:r>
      <w:r>
        <w:rPr>
          <w:rStyle w:val="VerbatimChar"/>
        </w:rPr>
        <w:t>touch system_info.txt</w:t>
      </w:r>
      <w:r>
        <w:br/>
      </w:r>
      <w:r>
        <w:rPr>
          <w:rStyle w:val="VerbatimChar"/>
        </w:rPr>
        <w:t>echo "Username:" &gt;&gt; system_info.txt</w:t>
      </w:r>
      <w:r>
        <w:br/>
      </w:r>
      <w:r>
        <w:rPr>
          <w:rStyle w:val="VerbatimChar"/>
        </w:rPr>
        <w:t>whoami &gt;&gt; sy</w:t>
      </w:r>
      <w:r>
        <w:rPr>
          <w:rStyle w:val="VerbatimChar"/>
        </w:rPr>
        <w:t>stem_info.txt</w:t>
      </w:r>
      <w:r>
        <w:br/>
      </w:r>
      <w:r>
        <w:rPr>
          <w:rStyle w:val="VerbatimChar"/>
        </w:rPr>
        <w:t>echo "Date:" &gt;&gt; system_info.txt</w:t>
      </w:r>
      <w:r>
        <w:br/>
      </w:r>
      <w:r>
        <w:rPr>
          <w:rStyle w:val="VerbatimChar"/>
        </w:rPr>
        <w:t>date &gt;&gt; system_info.txt</w:t>
      </w:r>
      <w:r>
        <w:br/>
      </w:r>
      <w:r>
        <w:rPr>
          <w:rStyle w:val="VerbatimChar"/>
        </w:rPr>
        <w:t>echo "Current Directory:" &gt;&gt; system_info.txt</w:t>
      </w:r>
      <w:r>
        <w:br/>
      </w:r>
      <w:r>
        <w:rPr>
          <w:rStyle w:val="VerbatimChar"/>
        </w:rPr>
        <w:t>pwd &gt;&gt; system_info.txt</w:t>
      </w:r>
      <w:r>
        <w:br/>
      </w:r>
      <w:r>
        <w:rPr>
          <w:rStyle w:val="VerbatimChar"/>
        </w:rPr>
        <w:t>echo "Disk Usage:" &gt;&gt; system_info.txt</w:t>
      </w:r>
      <w:r>
        <w:br/>
      </w:r>
      <w:r>
        <w:rPr>
          <w:rStyle w:val="VerbatimChar"/>
        </w:rPr>
        <w:t>df -h &gt;&gt; system_info.txt</w:t>
      </w:r>
    </w:p>
    <w:p w:rsidR="00831045" w:rsidRDefault="00201760">
      <w:pPr>
        <w:pStyle w:val="Heading3"/>
      </w:pPr>
      <w:bookmarkStart w:id="37" w:name="output-3"/>
      <w:r>
        <w:lastRenderedPageBreak/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28568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 2.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38" w:name="task-8-file-organisation"/>
      <w:bookmarkEnd w:id="36"/>
      <w:bookmarkEnd w:id="37"/>
      <w:r>
        <w:t>TASK 8: [File Organisation]</w:t>
      </w:r>
    </w:p>
    <w:p w:rsidR="00831045" w:rsidRDefault="00201760">
      <w:pPr>
        <w:pStyle w:val="Heading2"/>
      </w:pPr>
      <w:bookmarkStart w:id="39" w:name="task-statement-7"/>
      <w:bookmarkEnd w:id="38"/>
      <w:r>
        <w:t>Task Statement:</w:t>
      </w:r>
    </w:p>
    <w:p w:rsidR="00831045" w:rsidRDefault="00201760">
      <w:pPr>
        <w:pStyle w:val="Compact"/>
        <w:numPr>
          <w:ilvl w:val="0"/>
          <w:numId w:val="19"/>
        </w:numPr>
      </w:pPr>
      <w:r>
        <w:t>[In</w:t>
      </w:r>
      <w:r>
        <w:t xml:space="preserve"> your test_project directory, create a backup folder. Copy all .txt files from all subdirectories into this backup folder. Then list all files in the backup folder with detailed information.]</w:t>
      </w:r>
    </w:p>
    <w:p w:rsidR="00831045" w:rsidRDefault="00201760">
      <w:pPr>
        <w:pStyle w:val="Heading2"/>
      </w:pPr>
      <w:bookmarkStart w:id="40" w:name="explanation-7"/>
      <w:bookmarkEnd w:id="39"/>
      <w:r>
        <w:t>Explanation:</w:t>
      </w:r>
    </w:p>
    <w:p w:rsidR="00831045" w:rsidRDefault="00201760">
      <w:pPr>
        <w:pStyle w:val="Compact"/>
        <w:numPr>
          <w:ilvl w:val="0"/>
          <w:numId w:val="20"/>
        </w:numPr>
      </w:pPr>
      <w:r>
        <w:t>[I can use find . -name “</w:t>
      </w:r>
      <w:r>
        <w:rPr>
          <w:i/>
          <w:iCs/>
        </w:rPr>
        <w:t xml:space="preserve">.txt” to locate all .txt files. Alternatively, I can navigate to each directory and copy files manually. To copy multiple files at once, I use cp file1.txt file2.txt destination/. If I want detailed information about the files, I use ls -la. The wildcard </w:t>
      </w:r>
      <w:r>
        <w:t>.</w:t>
      </w:r>
      <w:r>
        <w:t>txt helps me match all files that end with .txt.]</w:t>
      </w:r>
    </w:p>
    <w:p w:rsidR="00831045" w:rsidRDefault="00201760">
      <w:pPr>
        <w:pStyle w:val="Heading2"/>
      </w:pPr>
      <w:bookmarkStart w:id="41" w:name="commands-7"/>
      <w:bookmarkEnd w:id="40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cp test_project/data/project_info.txt    test_project/docs/notes.txt    test_project/docs/readme.txt    test_project/docs/todo.txt    test_project/scripts/config.txt    test_project/scripts/numbers.txt    test_project/scripts/system_info.txt    test_projec</w:t>
      </w:r>
      <w:r>
        <w:rPr>
          <w:rStyle w:val="VerbatimChar"/>
        </w:rPr>
        <w:t>t/scripts/todo.txt    backup/</w:t>
      </w:r>
    </w:p>
    <w:p w:rsidR="00831045" w:rsidRDefault="00201760">
      <w:pPr>
        <w:pStyle w:val="Heading3"/>
      </w:pPr>
      <w:bookmarkStart w:id="42" w:name="output-4"/>
      <w:r>
        <w:lastRenderedPageBreak/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22199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 2.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43" w:name="task-9-process-and-history"/>
      <w:bookmarkEnd w:id="41"/>
      <w:bookmarkEnd w:id="42"/>
      <w:r>
        <w:t>TASK 9: [Process and History]</w:t>
      </w:r>
    </w:p>
    <w:p w:rsidR="00831045" w:rsidRDefault="00201760">
      <w:pPr>
        <w:pStyle w:val="Heading2"/>
      </w:pPr>
      <w:bookmarkStart w:id="44" w:name="task-statement-8"/>
      <w:bookmarkEnd w:id="43"/>
      <w:r>
        <w:t>Task Statement:</w:t>
      </w:r>
    </w:p>
    <w:p w:rsidR="00831045" w:rsidRDefault="00201760">
      <w:pPr>
        <w:pStyle w:val="Compact"/>
        <w:numPr>
          <w:ilvl w:val="0"/>
          <w:numId w:val="21"/>
        </w:numPr>
      </w:pPr>
      <w:r>
        <w:t>[Display your command history and count how many commands you’ve executed. Then show the top 10 most recent commands.]</w:t>
      </w:r>
    </w:p>
    <w:p w:rsidR="00831045" w:rsidRDefault="00201760">
      <w:pPr>
        <w:pStyle w:val="Heading2"/>
      </w:pPr>
      <w:bookmarkStart w:id="45" w:name="explanation-8"/>
      <w:bookmarkEnd w:id="44"/>
      <w:r>
        <w:t>Explanation:</w:t>
      </w:r>
    </w:p>
    <w:p w:rsidR="00831045" w:rsidRDefault="00201760">
      <w:pPr>
        <w:pStyle w:val="Compact"/>
        <w:numPr>
          <w:ilvl w:val="0"/>
          <w:numId w:val="22"/>
        </w:numPr>
      </w:pPr>
      <w:r>
        <w:t>[I can use history to see all the comman</w:t>
      </w:r>
      <w:r>
        <w:t>ds I’ve typed. To count the total number of commands, I use history | wc -l. If I want to view just the last 10 commands, I can use history 10 or history | tail -10. The wc -l command simply counts the number of lines in the output.]</w:t>
      </w:r>
    </w:p>
    <w:p w:rsidR="00831045" w:rsidRDefault="00201760">
      <w:pPr>
        <w:pStyle w:val="Heading2"/>
      </w:pPr>
      <w:bookmarkStart w:id="46" w:name="commands-8"/>
      <w:bookmarkEnd w:id="45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history 10</w:t>
      </w:r>
    </w:p>
    <w:p w:rsidR="00831045" w:rsidRDefault="00201760">
      <w:pPr>
        <w:pStyle w:val="Heading3"/>
      </w:pPr>
      <w:bookmarkStart w:id="47" w:name="output-5"/>
      <w:r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7386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 2.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1045" w:rsidRDefault="00201760">
      <w:pPr>
        <w:pStyle w:val="Heading2"/>
      </w:pPr>
      <w:bookmarkStart w:id="48" w:name="task-10-comprehensive-cleanup"/>
      <w:bookmarkEnd w:id="46"/>
      <w:bookmarkEnd w:id="47"/>
      <w:r>
        <w:lastRenderedPageBreak/>
        <w:t>TASK 10: [Comprehensive Cleanup]</w:t>
      </w:r>
    </w:p>
    <w:p w:rsidR="00831045" w:rsidRDefault="00201760">
      <w:pPr>
        <w:pStyle w:val="Heading2"/>
      </w:pPr>
      <w:bookmarkStart w:id="49" w:name="task-statement-9"/>
      <w:bookmarkEnd w:id="48"/>
      <w:r>
        <w:t>Task Statement:</w:t>
      </w:r>
    </w:p>
    <w:p w:rsidR="00831045" w:rsidRDefault="00201760">
      <w:pPr>
        <w:pStyle w:val="Compact"/>
        <w:numPr>
          <w:ilvl w:val="0"/>
          <w:numId w:val="23"/>
        </w:numPr>
      </w:pPr>
      <w:r>
        <w:t>[Set the permissions of your backup.sh script to be readable, writable, and executable by owner, readable and executable by group, and readable by others. Then create a summary file that lists the t</w:t>
      </w:r>
      <w:r>
        <w:t>otal number of files and directories in your entire test_project.]</w:t>
      </w:r>
    </w:p>
    <w:p w:rsidR="00831045" w:rsidRDefault="00201760">
      <w:pPr>
        <w:pStyle w:val="Heading2"/>
      </w:pPr>
      <w:bookmarkStart w:id="50" w:name="explanation-9"/>
      <w:bookmarkEnd w:id="49"/>
      <w:r>
        <w:t>Explanation:</w:t>
      </w:r>
    </w:p>
    <w:p w:rsidR="00831045" w:rsidRDefault="00201760">
      <w:pPr>
        <w:pStyle w:val="Compact"/>
        <w:numPr>
          <w:ilvl w:val="0"/>
          <w:numId w:val="24"/>
        </w:numPr>
      </w:pPr>
      <w:r>
        <w:t xml:space="preserve">[I can set permissions for backup.sh using chmod 754 backup.sh to give rwxr-xr– permissions. Alternatively, I can use chmod u=rwx,g=rx,o=r backup.sh. To count all files, I use </w:t>
      </w:r>
      <w:r>
        <w:t>find . -type f | wc -l, and to count directories, I use find . -type d | wc -l. If I want to see the full directory structure recursively, I use ls -R. I can also combine multiple commands with &amp;&amp; or save the outputs to a summary file for later reference.]</w:t>
      </w:r>
    </w:p>
    <w:p w:rsidR="00831045" w:rsidRDefault="00201760">
      <w:pPr>
        <w:pStyle w:val="Heading2"/>
      </w:pPr>
      <w:bookmarkStart w:id="51" w:name="commands-9"/>
      <w:bookmarkEnd w:id="50"/>
      <w:r>
        <w:t>Command(s):</w:t>
      </w:r>
    </w:p>
    <w:p w:rsidR="00831045" w:rsidRDefault="00201760">
      <w:pPr>
        <w:pStyle w:val="SourceCode"/>
      </w:pPr>
      <w:r>
        <w:rPr>
          <w:rStyle w:val="VerbatimChar"/>
        </w:rPr>
        <w:t>chmod 754 backup.sh</w:t>
      </w:r>
      <w:r>
        <w:br/>
      </w:r>
      <w:r>
        <w:br/>
      </w:r>
      <w:r>
        <w:br/>
      </w:r>
      <w:r>
        <w:rPr>
          <w:rStyle w:val="VerbatimChar"/>
        </w:rPr>
        <w:t>echo "Total files:" &gt; summary.txt</w:t>
      </w:r>
      <w:r>
        <w:br/>
      </w:r>
      <w:r>
        <w:rPr>
          <w:rStyle w:val="VerbatimChar"/>
        </w:rPr>
        <w:t>find . -type f | wc -l &gt;&gt; summary.txt</w:t>
      </w:r>
      <w:r>
        <w:br/>
      </w:r>
      <w:r>
        <w:rPr>
          <w:rStyle w:val="VerbatimChar"/>
        </w:rPr>
        <w:t>echo "Total directories:" &gt;&gt; summary.txt</w:t>
      </w:r>
      <w:r>
        <w:br/>
      </w:r>
      <w:r>
        <w:rPr>
          <w:rStyle w:val="VerbatimChar"/>
        </w:rPr>
        <w:t>find . -type d | wc -l &gt;&gt; summary.txt</w:t>
      </w:r>
      <w:bookmarkStart w:id="52" w:name="_GoBack"/>
      <w:bookmarkEnd w:id="52"/>
    </w:p>
    <w:p w:rsidR="00831045" w:rsidRDefault="00201760">
      <w:pPr>
        <w:pStyle w:val="Heading3"/>
      </w:pPr>
      <w:bookmarkStart w:id="53" w:name="output-6"/>
      <w:r>
        <w:t>Output:</w:t>
      </w:r>
    </w:p>
    <w:p w:rsidR="00E8775A" w:rsidRPr="00E8775A" w:rsidRDefault="00E8775A" w:rsidP="00E8775A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254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utput 2.10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  <w:bookmarkEnd w:id="53"/>
    </w:p>
    <w:sectPr w:rsidR="00E8775A" w:rsidRPr="00E877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1760" w:rsidRDefault="00201760">
      <w:pPr>
        <w:spacing w:after="0"/>
      </w:pPr>
      <w:r>
        <w:separator/>
      </w:r>
    </w:p>
  </w:endnote>
  <w:endnote w:type="continuationSeparator" w:id="0">
    <w:p w:rsidR="00201760" w:rsidRDefault="002017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1760" w:rsidRDefault="00201760">
      <w:r>
        <w:separator/>
      </w:r>
    </w:p>
  </w:footnote>
  <w:footnote w:type="continuationSeparator" w:id="0">
    <w:p w:rsidR="00201760" w:rsidRDefault="002017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56274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37A10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31045"/>
    <w:rsid w:val="00201760"/>
    <w:rsid w:val="00831045"/>
    <w:rsid w:val="00E8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8775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877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9-26T06:40:00Z</dcterms:created>
  <dcterms:modified xsi:type="dcterms:W3CDTF">2025-09-26T06:44:00Z</dcterms:modified>
</cp:coreProperties>
</file>